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7E0CA" w14:textId="77777777" w:rsidR="008C68DD" w:rsidRPr="008C68DD" w:rsidRDefault="008C68DD" w:rsidP="008C68DD">
      <w:pPr>
        <w:rPr>
          <w:rFonts w:ascii="黑体" w:eastAsia="黑体" w:hAnsi="黑体" w:cs="黑体" w:hint="eastAsia"/>
          <w:bCs/>
          <w:sz w:val="32"/>
          <w:szCs w:val="32"/>
        </w:rPr>
      </w:pPr>
      <w:r w:rsidRPr="008C68DD">
        <w:rPr>
          <w:rFonts w:ascii="黑体" w:eastAsia="黑体" w:hAnsi="黑体" w:cs="黑体" w:hint="eastAsia"/>
          <w:bCs/>
          <w:sz w:val="32"/>
          <w:szCs w:val="32"/>
        </w:rPr>
        <w:t>附件2：</w:t>
      </w:r>
    </w:p>
    <w:p w14:paraId="10E77436" w14:textId="77777777" w:rsidR="008C68DD" w:rsidRPr="008C68DD" w:rsidRDefault="008C68DD" w:rsidP="008C68DD">
      <w:pPr>
        <w:spacing w:line="590" w:lineRule="exact"/>
        <w:jc w:val="center"/>
        <w:rPr>
          <w:rFonts w:ascii="Calibri" w:eastAsia="宋体" w:hAnsi="Calibri" w:cs="Times New Roman"/>
          <w:b/>
          <w:sz w:val="28"/>
        </w:rPr>
      </w:pPr>
      <w:proofErr w:type="gramStart"/>
      <w:r w:rsidRPr="008C68DD">
        <w:rPr>
          <w:rFonts w:ascii="Calibri" w:eastAsia="宋体" w:hAnsi="Calibri" w:cs="Times New Roman" w:hint="eastAsia"/>
          <w:b/>
          <w:sz w:val="28"/>
        </w:rPr>
        <w:t>天舟货运</w:t>
      </w:r>
      <w:proofErr w:type="gramEnd"/>
      <w:r w:rsidRPr="008C68DD">
        <w:rPr>
          <w:rFonts w:ascii="Calibri" w:eastAsia="宋体" w:hAnsi="Calibri" w:cs="Times New Roman" w:hint="eastAsia"/>
          <w:b/>
          <w:sz w:val="28"/>
        </w:rPr>
        <w:t>飞船搭载科学技术试（实）验和应用项目申报表</w:t>
      </w:r>
    </w:p>
    <w:tbl>
      <w:tblPr>
        <w:tblStyle w:val="a3"/>
        <w:tblW w:w="0" w:type="auto"/>
        <w:jc w:val="center"/>
        <w:tblInd w:w="0" w:type="dxa"/>
        <w:tblLook w:val="0000" w:firstRow="0" w:lastRow="0" w:firstColumn="0" w:lastColumn="0" w:noHBand="0" w:noVBand="0"/>
      </w:tblPr>
      <w:tblGrid>
        <w:gridCol w:w="1382"/>
        <w:gridCol w:w="1382"/>
        <w:gridCol w:w="1383"/>
        <w:gridCol w:w="1383"/>
        <w:gridCol w:w="2766"/>
      </w:tblGrid>
      <w:tr w:rsidR="008C68DD" w:rsidRPr="008C68DD" w14:paraId="294031E9" w14:textId="77777777" w:rsidTr="00742EE2">
        <w:trPr>
          <w:trHeight w:val="637"/>
          <w:jc w:val="center"/>
        </w:trPr>
        <w:tc>
          <w:tcPr>
            <w:tcW w:w="1382" w:type="dxa"/>
            <w:vAlign w:val="center"/>
          </w:tcPr>
          <w:p w14:paraId="1A61F264" w14:textId="77777777" w:rsidR="008C68DD" w:rsidRPr="008C68DD" w:rsidRDefault="008C68DD" w:rsidP="008C68DD">
            <w:r w:rsidRPr="008C68DD">
              <w:rPr>
                <w:rFonts w:hint="eastAsia"/>
              </w:rPr>
              <w:t>项目</w:t>
            </w:r>
            <w:r w:rsidRPr="008C68DD">
              <w:t>名称</w:t>
            </w:r>
          </w:p>
        </w:tc>
        <w:tc>
          <w:tcPr>
            <w:tcW w:w="6914" w:type="dxa"/>
            <w:gridSpan w:val="4"/>
            <w:vAlign w:val="center"/>
          </w:tcPr>
          <w:p w14:paraId="3A9CB7B3" w14:textId="77777777" w:rsidR="008C68DD" w:rsidRPr="008C68DD" w:rsidRDefault="008C68DD" w:rsidP="008C68DD">
            <w:pPr>
              <w:jc w:val="center"/>
            </w:pPr>
          </w:p>
        </w:tc>
      </w:tr>
      <w:tr w:rsidR="008C68DD" w:rsidRPr="008C68DD" w14:paraId="50AFE862" w14:textId="77777777" w:rsidTr="00742EE2">
        <w:trPr>
          <w:jc w:val="center"/>
        </w:trPr>
        <w:tc>
          <w:tcPr>
            <w:tcW w:w="1382" w:type="dxa"/>
            <w:vAlign w:val="center"/>
          </w:tcPr>
          <w:p w14:paraId="1EC76FFE" w14:textId="77777777" w:rsidR="008C68DD" w:rsidRPr="008C68DD" w:rsidRDefault="008C68DD" w:rsidP="008C68DD">
            <w:pPr>
              <w:rPr>
                <w:rFonts w:hint="eastAsia"/>
              </w:rPr>
            </w:pPr>
            <w:r w:rsidRPr="008C68DD">
              <w:rPr>
                <w:rFonts w:hint="eastAsia"/>
              </w:rPr>
              <w:t>搭载载荷</w:t>
            </w:r>
          </w:p>
          <w:p w14:paraId="64202D87" w14:textId="77777777" w:rsidR="008C68DD" w:rsidRPr="008C68DD" w:rsidRDefault="008C68DD" w:rsidP="008C68DD">
            <w:r w:rsidRPr="008C68DD">
              <w:t>规格</w:t>
            </w:r>
            <w:r w:rsidRPr="008C68DD">
              <w:rPr>
                <w:rFonts w:hint="eastAsia"/>
              </w:rPr>
              <w:t>参数</w:t>
            </w:r>
          </w:p>
        </w:tc>
        <w:tc>
          <w:tcPr>
            <w:tcW w:w="6914" w:type="dxa"/>
            <w:gridSpan w:val="4"/>
            <w:vAlign w:val="center"/>
          </w:tcPr>
          <w:p w14:paraId="417F6E1B" w14:textId="77777777" w:rsidR="008C68DD" w:rsidRPr="008C68DD" w:rsidRDefault="008C68DD" w:rsidP="008C68DD">
            <w:pPr>
              <w:jc w:val="center"/>
            </w:pPr>
          </w:p>
        </w:tc>
      </w:tr>
      <w:tr w:rsidR="008C68DD" w:rsidRPr="008C68DD" w14:paraId="7FD56FF2" w14:textId="77777777" w:rsidTr="00742EE2">
        <w:trPr>
          <w:trHeight w:val="449"/>
          <w:jc w:val="center"/>
        </w:trPr>
        <w:tc>
          <w:tcPr>
            <w:tcW w:w="1382" w:type="dxa"/>
            <w:vMerge w:val="restart"/>
            <w:vAlign w:val="center"/>
          </w:tcPr>
          <w:p w14:paraId="0772EAFF" w14:textId="77777777" w:rsidR="008C68DD" w:rsidRPr="008C68DD" w:rsidRDefault="008C68DD" w:rsidP="008C68DD">
            <w:r w:rsidRPr="008C68DD">
              <w:rPr>
                <w:rFonts w:hint="eastAsia"/>
              </w:rPr>
              <w:t>基本信息</w:t>
            </w:r>
          </w:p>
        </w:tc>
        <w:tc>
          <w:tcPr>
            <w:tcW w:w="1382" w:type="dxa"/>
            <w:vAlign w:val="center"/>
          </w:tcPr>
          <w:p w14:paraId="5EADE19F" w14:textId="77777777" w:rsidR="008C68DD" w:rsidRPr="008C68DD" w:rsidRDefault="008C68DD" w:rsidP="008C68DD">
            <w:pPr>
              <w:jc w:val="center"/>
            </w:pPr>
            <w:r w:rsidRPr="008C68DD">
              <w:rPr>
                <w:rFonts w:hint="eastAsia"/>
              </w:rPr>
              <w:t>单位</w:t>
            </w:r>
            <w:r w:rsidRPr="008C68DD">
              <w:t>名称</w:t>
            </w:r>
          </w:p>
        </w:tc>
        <w:tc>
          <w:tcPr>
            <w:tcW w:w="5532" w:type="dxa"/>
            <w:gridSpan w:val="3"/>
            <w:vAlign w:val="center"/>
          </w:tcPr>
          <w:p w14:paraId="4FB57850" w14:textId="77777777" w:rsidR="008C68DD" w:rsidRPr="008C68DD" w:rsidRDefault="008C68DD" w:rsidP="008C68DD">
            <w:pPr>
              <w:jc w:val="center"/>
            </w:pPr>
          </w:p>
        </w:tc>
      </w:tr>
      <w:tr w:rsidR="008C68DD" w:rsidRPr="008C68DD" w14:paraId="70FEED9F" w14:textId="77777777" w:rsidTr="00742EE2">
        <w:trPr>
          <w:jc w:val="center"/>
        </w:trPr>
        <w:tc>
          <w:tcPr>
            <w:tcW w:w="1382" w:type="dxa"/>
            <w:vMerge/>
            <w:vAlign w:val="center"/>
          </w:tcPr>
          <w:p w14:paraId="3A34A3C8" w14:textId="77777777" w:rsidR="008C68DD" w:rsidRPr="008C68DD" w:rsidRDefault="008C68DD" w:rsidP="008C68DD"/>
        </w:tc>
        <w:tc>
          <w:tcPr>
            <w:tcW w:w="1382" w:type="dxa"/>
            <w:vAlign w:val="center"/>
          </w:tcPr>
          <w:p w14:paraId="107BF5B8" w14:textId="77777777" w:rsidR="008C68DD" w:rsidRPr="008C68DD" w:rsidRDefault="008C68DD" w:rsidP="008C68DD">
            <w:pPr>
              <w:jc w:val="center"/>
            </w:pPr>
            <w:r w:rsidRPr="008C68DD">
              <w:rPr>
                <w:rFonts w:hint="eastAsia"/>
              </w:rPr>
              <w:t>单位性质</w:t>
            </w:r>
          </w:p>
        </w:tc>
        <w:tc>
          <w:tcPr>
            <w:tcW w:w="5532" w:type="dxa"/>
            <w:gridSpan w:val="3"/>
            <w:vAlign w:val="center"/>
          </w:tcPr>
          <w:p w14:paraId="7E8E40F2" w14:textId="77777777" w:rsidR="008C68DD" w:rsidRPr="008C68DD" w:rsidRDefault="008C68DD" w:rsidP="008C68DD">
            <w:r w:rsidRPr="008C68DD">
              <w:rPr>
                <w:rFonts w:hint="eastAsia"/>
              </w:rPr>
              <w:t>A</w:t>
            </w:r>
            <w:r w:rsidRPr="008C68DD">
              <w:rPr>
                <w:rFonts w:hint="eastAsia"/>
              </w:rPr>
              <w:t>研究</w:t>
            </w:r>
            <w:r w:rsidRPr="008C68DD">
              <w:t>院所</w:t>
            </w:r>
            <w:r w:rsidRPr="008C68DD">
              <w:rPr>
                <w:rFonts w:hint="eastAsia"/>
              </w:rPr>
              <w:t xml:space="preserve">  B</w:t>
            </w:r>
            <w:r w:rsidRPr="008C68DD">
              <w:rPr>
                <w:rFonts w:hint="eastAsia"/>
              </w:rPr>
              <w:t>高等</w:t>
            </w:r>
            <w:r w:rsidRPr="008C68DD">
              <w:t>院校</w:t>
            </w:r>
            <w:r w:rsidRPr="008C68DD">
              <w:rPr>
                <w:rFonts w:hint="eastAsia"/>
              </w:rPr>
              <w:t xml:space="preserve">   C </w:t>
            </w:r>
            <w:r w:rsidRPr="008C68DD">
              <w:rPr>
                <w:rFonts w:hint="eastAsia"/>
              </w:rPr>
              <w:t>国有</w:t>
            </w:r>
            <w:r w:rsidRPr="008C68DD">
              <w:t>企业</w:t>
            </w:r>
            <w:r w:rsidRPr="008C68DD">
              <w:rPr>
                <w:rFonts w:hint="eastAsia"/>
              </w:rPr>
              <w:t xml:space="preserve">   D</w:t>
            </w:r>
            <w:r w:rsidRPr="008C68DD">
              <w:rPr>
                <w:rFonts w:hint="eastAsia"/>
              </w:rPr>
              <w:t>民营</w:t>
            </w:r>
            <w:r w:rsidRPr="008C68DD">
              <w:t>企业</w:t>
            </w:r>
          </w:p>
          <w:p w14:paraId="325E9174" w14:textId="77777777" w:rsidR="008C68DD" w:rsidRPr="008C68DD" w:rsidRDefault="008C68DD" w:rsidP="008C68DD">
            <w:r w:rsidRPr="008C68DD">
              <w:rPr>
                <w:rFonts w:hint="eastAsia"/>
              </w:rPr>
              <w:t>E</w:t>
            </w:r>
            <w:r w:rsidRPr="008C68DD">
              <w:rPr>
                <w:rFonts w:hint="eastAsia"/>
              </w:rPr>
              <w:t>事业单位</w:t>
            </w:r>
            <w:r w:rsidRPr="008C68DD">
              <w:rPr>
                <w:rFonts w:hint="eastAsia"/>
              </w:rPr>
              <w:t xml:space="preserve">  F</w:t>
            </w:r>
            <w:r w:rsidRPr="008C68DD">
              <w:rPr>
                <w:rFonts w:hint="eastAsia"/>
              </w:rPr>
              <w:t>其他</w:t>
            </w:r>
          </w:p>
        </w:tc>
      </w:tr>
      <w:tr w:rsidR="008C68DD" w:rsidRPr="008C68DD" w14:paraId="3004895E" w14:textId="77777777" w:rsidTr="00742EE2">
        <w:trPr>
          <w:trHeight w:val="509"/>
          <w:jc w:val="center"/>
        </w:trPr>
        <w:tc>
          <w:tcPr>
            <w:tcW w:w="1382" w:type="dxa"/>
            <w:vMerge/>
            <w:vAlign w:val="center"/>
          </w:tcPr>
          <w:p w14:paraId="7EEEEED5" w14:textId="77777777" w:rsidR="008C68DD" w:rsidRPr="008C68DD" w:rsidRDefault="008C68DD" w:rsidP="008C68DD"/>
        </w:tc>
        <w:tc>
          <w:tcPr>
            <w:tcW w:w="1382" w:type="dxa"/>
            <w:vAlign w:val="center"/>
          </w:tcPr>
          <w:p w14:paraId="2F4D6E2C" w14:textId="77777777" w:rsidR="008C68DD" w:rsidRPr="008C68DD" w:rsidRDefault="008C68DD" w:rsidP="008C68DD">
            <w:pPr>
              <w:jc w:val="center"/>
            </w:pPr>
            <w:r w:rsidRPr="008C68DD">
              <w:rPr>
                <w:rFonts w:hint="eastAsia"/>
              </w:rPr>
              <w:t>单位地址</w:t>
            </w:r>
          </w:p>
        </w:tc>
        <w:tc>
          <w:tcPr>
            <w:tcW w:w="5532" w:type="dxa"/>
            <w:gridSpan w:val="3"/>
            <w:vAlign w:val="center"/>
          </w:tcPr>
          <w:p w14:paraId="48884D26" w14:textId="77777777" w:rsidR="008C68DD" w:rsidRPr="008C68DD" w:rsidRDefault="008C68DD" w:rsidP="008C68DD">
            <w:pPr>
              <w:jc w:val="center"/>
            </w:pPr>
          </w:p>
        </w:tc>
      </w:tr>
      <w:tr w:rsidR="008C68DD" w:rsidRPr="008C68DD" w14:paraId="37DE5617" w14:textId="77777777" w:rsidTr="00742EE2">
        <w:trPr>
          <w:jc w:val="center"/>
        </w:trPr>
        <w:tc>
          <w:tcPr>
            <w:tcW w:w="1382" w:type="dxa"/>
            <w:vMerge/>
            <w:vAlign w:val="center"/>
          </w:tcPr>
          <w:p w14:paraId="39169777" w14:textId="77777777" w:rsidR="008C68DD" w:rsidRPr="008C68DD" w:rsidRDefault="008C68DD" w:rsidP="008C68DD"/>
        </w:tc>
        <w:tc>
          <w:tcPr>
            <w:tcW w:w="1382" w:type="dxa"/>
            <w:vAlign w:val="center"/>
          </w:tcPr>
          <w:p w14:paraId="32BD928A" w14:textId="77777777" w:rsidR="008C68DD" w:rsidRPr="008C68DD" w:rsidRDefault="008C68DD" w:rsidP="008C68DD">
            <w:pPr>
              <w:jc w:val="center"/>
            </w:pPr>
            <w:r w:rsidRPr="008C68DD">
              <w:rPr>
                <w:rFonts w:hint="eastAsia"/>
              </w:rPr>
              <w:t>联系</w:t>
            </w:r>
            <w:r w:rsidRPr="008C68DD">
              <w:t>人</w:t>
            </w:r>
          </w:p>
        </w:tc>
        <w:tc>
          <w:tcPr>
            <w:tcW w:w="1383" w:type="dxa"/>
            <w:vAlign w:val="center"/>
          </w:tcPr>
          <w:p w14:paraId="2DAB7799" w14:textId="77777777" w:rsidR="008C68DD" w:rsidRPr="008C68DD" w:rsidRDefault="008C68DD" w:rsidP="008C68DD">
            <w:pPr>
              <w:jc w:val="center"/>
            </w:pPr>
          </w:p>
        </w:tc>
        <w:tc>
          <w:tcPr>
            <w:tcW w:w="1383" w:type="dxa"/>
            <w:vAlign w:val="center"/>
          </w:tcPr>
          <w:p w14:paraId="2617FCA7" w14:textId="77777777" w:rsidR="008C68DD" w:rsidRPr="008C68DD" w:rsidRDefault="008C68DD" w:rsidP="008C68DD">
            <w:pPr>
              <w:jc w:val="center"/>
            </w:pPr>
            <w:r w:rsidRPr="008C68DD">
              <w:rPr>
                <w:rFonts w:hint="eastAsia"/>
              </w:rPr>
              <w:t>电话</w:t>
            </w:r>
          </w:p>
        </w:tc>
        <w:tc>
          <w:tcPr>
            <w:tcW w:w="2766" w:type="dxa"/>
            <w:vAlign w:val="center"/>
          </w:tcPr>
          <w:p w14:paraId="014464DE" w14:textId="77777777" w:rsidR="008C68DD" w:rsidRPr="008C68DD" w:rsidRDefault="008C68DD" w:rsidP="008C68DD">
            <w:pPr>
              <w:jc w:val="center"/>
            </w:pPr>
          </w:p>
        </w:tc>
      </w:tr>
      <w:tr w:rsidR="008C68DD" w:rsidRPr="008C68DD" w14:paraId="0FBB2F69" w14:textId="77777777" w:rsidTr="00742EE2">
        <w:trPr>
          <w:trHeight w:val="1261"/>
          <w:jc w:val="center"/>
        </w:trPr>
        <w:tc>
          <w:tcPr>
            <w:tcW w:w="1382" w:type="dxa"/>
            <w:vAlign w:val="center"/>
          </w:tcPr>
          <w:p w14:paraId="67998818" w14:textId="77777777" w:rsidR="008C68DD" w:rsidRPr="008C68DD" w:rsidRDefault="008C68DD" w:rsidP="008C68DD">
            <w:r w:rsidRPr="008C68DD">
              <w:rPr>
                <w:rFonts w:hint="eastAsia"/>
              </w:rPr>
              <w:t>项目意义</w:t>
            </w:r>
          </w:p>
        </w:tc>
        <w:tc>
          <w:tcPr>
            <w:tcW w:w="6914" w:type="dxa"/>
            <w:gridSpan w:val="4"/>
            <w:vAlign w:val="center"/>
          </w:tcPr>
          <w:p w14:paraId="080700ED" w14:textId="77777777" w:rsidR="008C68DD" w:rsidRPr="008C68DD" w:rsidRDefault="008C68DD" w:rsidP="008C68DD">
            <w:pPr>
              <w:jc w:val="center"/>
            </w:pPr>
          </w:p>
        </w:tc>
      </w:tr>
      <w:tr w:rsidR="008C68DD" w:rsidRPr="008C68DD" w14:paraId="32EB035F" w14:textId="77777777" w:rsidTr="00742EE2">
        <w:trPr>
          <w:trHeight w:val="1382"/>
          <w:jc w:val="center"/>
        </w:trPr>
        <w:tc>
          <w:tcPr>
            <w:tcW w:w="1382" w:type="dxa"/>
            <w:vAlign w:val="center"/>
          </w:tcPr>
          <w:p w14:paraId="1B16822C" w14:textId="77777777" w:rsidR="008C68DD" w:rsidRPr="008C68DD" w:rsidRDefault="008C68DD" w:rsidP="008C68DD">
            <w:r w:rsidRPr="008C68DD">
              <w:rPr>
                <w:rFonts w:hint="eastAsia"/>
              </w:rPr>
              <w:t>搭载载荷主要功能</w:t>
            </w:r>
            <w:r w:rsidRPr="008C68DD">
              <w:t>简介</w:t>
            </w:r>
          </w:p>
        </w:tc>
        <w:tc>
          <w:tcPr>
            <w:tcW w:w="6914" w:type="dxa"/>
            <w:gridSpan w:val="4"/>
            <w:vAlign w:val="center"/>
          </w:tcPr>
          <w:p w14:paraId="498CA036" w14:textId="77777777" w:rsidR="008C68DD" w:rsidRPr="008C68DD" w:rsidRDefault="008C68DD" w:rsidP="008C68DD">
            <w:pPr>
              <w:jc w:val="center"/>
            </w:pPr>
          </w:p>
        </w:tc>
      </w:tr>
      <w:tr w:rsidR="008C68DD" w:rsidRPr="008C68DD" w14:paraId="494858B7" w14:textId="77777777" w:rsidTr="00742EE2">
        <w:trPr>
          <w:trHeight w:val="1160"/>
          <w:jc w:val="center"/>
        </w:trPr>
        <w:tc>
          <w:tcPr>
            <w:tcW w:w="1382" w:type="dxa"/>
            <w:vAlign w:val="center"/>
          </w:tcPr>
          <w:p w14:paraId="7CED1F7C" w14:textId="77777777" w:rsidR="008C68DD" w:rsidRPr="008C68DD" w:rsidRDefault="008C68DD" w:rsidP="008C68DD">
            <w:r w:rsidRPr="008C68DD">
              <w:rPr>
                <w:rFonts w:hint="eastAsia"/>
              </w:rPr>
              <w:t>搭载</w:t>
            </w:r>
            <w:r w:rsidRPr="008C68DD">
              <w:t>需求</w:t>
            </w:r>
          </w:p>
        </w:tc>
        <w:tc>
          <w:tcPr>
            <w:tcW w:w="6914" w:type="dxa"/>
            <w:gridSpan w:val="4"/>
            <w:vAlign w:val="center"/>
          </w:tcPr>
          <w:p w14:paraId="2FDDDF4B" w14:textId="77777777" w:rsidR="008C68DD" w:rsidRPr="008C68DD" w:rsidRDefault="008C68DD" w:rsidP="008C68DD">
            <w:pPr>
              <w:jc w:val="center"/>
              <w:rPr>
                <w:i/>
              </w:rPr>
            </w:pPr>
          </w:p>
          <w:p w14:paraId="6DCC14D6" w14:textId="77777777" w:rsidR="008C68DD" w:rsidRPr="008C68DD" w:rsidRDefault="008C68DD" w:rsidP="008C68DD">
            <w:pPr>
              <w:jc w:val="center"/>
              <w:rPr>
                <w:i/>
              </w:rPr>
            </w:pPr>
            <w:r w:rsidRPr="008C68DD">
              <w:rPr>
                <w:rFonts w:hint="eastAsia"/>
                <w:i/>
              </w:rPr>
              <w:t>(</w:t>
            </w:r>
            <w:r w:rsidRPr="008C68DD">
              <w:rPr>
                <w:rFonts w:hint="eastAsia"/>
                <w:i/>
              </w:rPr>
              <w:t>包括平台</w:t>
            </w:r>
            <w:r w:rsidRPr="008C68DD">
              <w:rPr>
                <w:i/>
              </w:rPr>
              <w:t>资源需求和</w:t>
            </w:r>
            <w:r w:rsidRPr="008C68DD">
              <w:rPr>
                <w:rFonts w:hint="eastAsia"/>
                <w:i/>
              </w:rPr>
              <w:t>进度</w:t>
            </w:r>
            <w:r w:rsidRPr="008C68DD">
              <w:rPr>
                <w:i/>
              </w:rPr>
              <w:t>需求</w:t>
            </w:r>
            <w:r w:rsidRPr="008C68DD">
              <w:rPr>
                <w:rFonts w:hint="eastAsia"/>
                <w:i/>
              </w:rPr>
              <w:t>)</w:t>
            </w:r>
          </w:p>
        </w:tc>
      </w:tr>
      <w:tr w:rsidR="008C68DD" w:rsidRPr="008C68DD" w14:paraId="703990FA" w14:textId="77777777" w:rsidTr="00742EE2">
        <w:trPr>
          <w:trHeight w:val="1084"/>
          <w:jc w:val="center"/>
        </w:trPr>
        <w:tc>
          <w:tcPr>
            <w:tcW w:w="1382" w:type="dxa"/>
            <w:vAlign w:val="center"/>
          </w:tcPr>
          <w:p w14:paraId="778051CC" w14:textId="77777777" w:rsidR="008C68DD" w:rsidRPr="008C68DD" w:rsidRDefault="008C68DD" w:rsidP="008C68DD">
            <w:r w:rsidRPr="008C68DD">
              <w:rPr>
                <w:rFonts w:hint="eastAsia"/>
              </w:rPr>
              <w:t>单位研制</w:t>
            </w:r>
            <w:r w:rsidRPr="008C68DD">
              <w:t>基础</w:t>
            </w:r>
          </w:p>
        </w:tc>
        <w:tc>
          <w:tcPr>
            <w:tcW w:w="6914" w:type="dxa"/>
            <w:gridSpan w:val="4"/>
            <w:vAlign w:val="center"/>
          </w:tcPr>
          <w:p w14:paraId="10CEFFD7" w14:textId="77777777" w:rsidR="008C68DD" w:rsidRPr="008C68DD" w:rsidRDefault="008C68DD" w:rsidP="008C68DD">
            <w:pPr>
              <w:jc w:val="center"/>
            </w:pPr>
          </w:p>
        </w:tc>
      </w:tr>
      <w:tr w:rsidR="008C68DD" w:rsidRPr="008C68DD" w14:paraId="691032D0" w14:textId="77777777" w:rsidTr="00742EE2">
        <w:trPr>
          <w:trHeight w:val="1197"/>
          <w:jc w:val="center"/>
        </w:trPr>
        <w:tc>
          <w:tcPr>
            <w:tcW w:w="1382" w:type="dxa"/>
            <w:vAlign w:val="center"/>
          </w:tcPr>
          <w:p w14:paraId="6B7BB7A9" w14:textId="77777777" w:rsidR="008C68DD" w:rsidRPr="008C68DD" w:rsidRDefault="008C68DD" w:rsidP="008C68DD">
            <w:r w:rsidRPr="008C68DD">
              <w:rPr>
                <w:rFonts w:hint="eastAsia"/>
              </w:rPr>
              <w:t>其他</w:t>
            </w:r>
            <w:r w:rsidRPr="008C68DD">
              <w:t>事项说明</w:t>
            </w:r>
          </w:p>
        </w:tc>
        <w:tc>
          <w:tcPr>
            <w:tcW w:w="6914" w:type="dxa"/>
            <w:gridSpan w:val="4"/>
            <w:vAlign w:val="center"/>
          </w:tcPr>
          <w:p w14:paraId="0441BD84" w14:textId="77777777" w:rsidR="008C68DD" w:rsidRPr="008C68DD" w:rsidRDefault="008C68DD" w:rsidP="008C68DD">
            <w:pPr>
              <w:jc w:val="center"/>
            </w:pPr>
          </w:p>
        </w:tc>
      </w:tr>
      <w:tr w:rsidR="008C68DD" w:rsidRPr="008C68DD" w14:paraId="728BD559" w14:textId="77777777" w:rsidTr="00742EE2">
        <w:trPr>
          <w:trHeight w:val="984"/>
          <w:jc w:val="center"/>
        </w:trPr>
        <w:tc>
          <w:tcPr>
            <w:tcW w:w="1382" w:type="dxa"/>
            <w:vAlign w:val="center"/>
          </w:tcPr>
          <w:p w14:paraId="2D7A48CE" w14:textId="77777777" w:rsidR="008C68DD" w:rsidRPr="008C68DD" w:rsidRDefault="008C68DD" w:rsidP="008C68DD">
            <w:r w:rsidRPr="008C68DD">
              <w:rPr>
                <w:rFonts w:hint="eastAsia"/>
              </w:rPr>
              <w:t>单位意见</w:t>
            </w:r>
          </w:p>
        </w:tc>
        <w:tc>
          <w:tcPr>
            <w:tcW w:w="6914" w:type="dxa"/>
            <w:gridSpan w:val="4"/>
            <w:vAlign w:val="center"/>
          </w:tcPr>
          <w:p w14:paraId="4747C840" w14:textId="77777777" w:rsidR="008C68DD" w:rsidRPr="008C68DD" w:rsidRDefault="008C68DD" w:rsidP="008C68DD">
            <w:pPr>
              <w:jc w:val="center"/>
              <w:rPr>
                <w:i/>
              </w:rPr>
            </w:pPr>
          </w:p>
          <w:p w14:paraId="27DA08AE" w14:textId="77777777" w:rsidR="008C68DD" w:rsidRPr="008C68DD" w:rsidRDefault="008C68DD" w:rsidP="008C68DD">
            <w:pPr>
              <w:jc w:val="center"/>
              <w:rPr>
                <w:i/>
              </w:rPr>
            </w:pPr>
            <w:r w:rsidRPr="008C68DD">
              <w:rPr>
                <w:i/>
              </w:rPr>
              <w:t>（</w:t>
            </w:r>
            <w:r w:rsidRPr="008C68DD">
              <w:rPr>
                <w:rFonts w:hint="eastAsia"/>
                <w:i/>
              </w:rPr>
              <w:t>公章</w:t>
            </w:r>
            <w:r w:rsidRPr="008C68DD">
              <w:rPr>
                <w:i/>
              </w:rPr>
              <w:t>）</w:t>
            </w:r>
          </w:p>
        </w:tc>
      </w:tr>
    </w:tbl>
    <w:p w14:paraId="62EFC688" w14:textId="6036AA15" w:rsidR="00F740C9" w:rsidRPr="008C68DD" w:rsidRDefault="00F740C9" w:rsidP="008C68DD">
      <w:pPr>
        <w:rPr>
          <w:rFonts w:hint="eastAsia"/>
        </w:rPr>
      </w:pPr>
    </w:p>
    <w:sectPr w:rsidR="00F740C9" w:rsidRPr="008C68DD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65FDB9E"/>
    <w:multiLevelType w:val="singleLevel"/>
    <w:tmpl w:val="F65FDB9E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0NDA0NDIxNjcGMpV0lIJTi4sz8/NACgxrAS18NzUsAAAA"/>
  </w:docVars>
  <w:rsids>
    <w:rsidRoot w:val="00DA443D"/>
    <w:rsid w:val="008C68DD"/>
    <w:rsid w:val="00DA443D"/>
    <w:rsid w:val="00F74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47976"/>
  <w15:chartTrackingRefBased/>
  <w15:docId w15:val="{709EADF2-C86B-4DBB-BE20-5B9599F4C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8C68DD"/>
    <w:rPr>
      <w:rFonts w:ascii="Calibri" w:eastAsia="宋体" w:hAnsi="Calibri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KANG LIU</dc:creator>
  <cp:keywords/>
  <dc:description/>
  <cp:lastModifiedBy>ZEKANG LIU</cp:lastModifiedBy>
  <cp:revision>2</cp:revision>
  <dcterms:created xsi:type="dcterms:W3CDTF">2021-11-24T01:18:00Z</dcterms:created>
  <dcterms:modified xsi:type="dcterms:W3CDTF">2021-11-24T01:18:00Z</dcterms:modified>
</cp:coreProperties>
</file>